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Laboratory Technician position at [Company Name] in Algeria, Algiers. As a dedicated professional with a strong background in laboratory sciences and a deep commitment to precision and innovation, I am eager to contribute my skills and expertise to support the scientific advancements of your organization. Algeria, particularly Algiers, has always been a hub of academic excellence and industrial progress, and I am thrilled at the opportunity to align my career with the dynamic environment of this vibrant city.</w:t>
      </w:r>
    </w:p>
    <w:p>
      <w:pPr>
        <w:pStyle w:val="BodyText"/>
      </w:pPr>
      <w:r>
        <w:t xml:space="preserve">With [X years] of experience in laboratory settings, I have developed a comprehensive understanding of analytical techniques, quality control procedures, and data interpretation. My role as a Laboratory Technician at [Previous Employer] allowed me to work on projects ranging from environmental testing to pharmaceutical analysis, where I consistently demonstrated attention to detail and the ability to thrive in fast-paced environments. These experiences have equipped me with the technical skills and adaptability required to excel in a role that demands accuracy, efficiency, and a passion for scientific inquiry.</w:t>
      </w:r>
    </w:p>
    <w:p>
      <w:pPr>
        <w:pStyle w:val="BodyText"/>
      </w:pPr>
      <w:r>
        <w:t xml:space="preserve">What sets me apart is my unwavering dedication to laboratory excellence. I am proficient in operating advanced instrumentation such as spectrophotometers, chromatographs, and microscopes, and I have hands-on experience with both qualitative and quantitative analysis. My ability to maintain meticulous records, adhere to safety protocols, and collaborate effectively with cross-functional teams has consistently contributed to the success of my previous projects. Furthermore, I am committed to staying updated on the latest industry trends through continuous learning and professional development.</w:t>
      </w:r>
    </w:p>
    <w:p>
      <w:pPr>
        <w:pStyle w:val="BodyText"/>
      </w:pPr>
      <w:r>
        <w:t xml:space="preserve">Algeria Algiers holds a unique place in the global scientific community, with its growing focus on healthcare, environmental sustainability, and technological innovation. As a Laboratory Technician in this region, I am eager to contribute to initiatives that address local challenges while adhering to international standards. Whether it involves supporting public health research, ensuring product quality in manufacturing sectors, or advancing environmental monitoring efforts, I am motivated by the opportunity to make a tangible impact through my work.</w:t>
      </w:r>
    </w:p>
    <w:p>
      <w:pPr>
        <w:pStyle w:val="BodyText"/>
      </w:pPr>
      <w:r>
        <w:t xml:space="preserve">My decision to pursue a Laboratory Technician role in Algeria Algiers is driven by both professional and personal aspirations. The city’s rich cultural heritage and collaborative academic institutions create an ideal environment for scientific exploration. I am particularly drawn to the chance to work alongside professionals who share a commitment to excellence, as well as the opportunity to contribute to projects that align with Algeria’s vision for sustainable development. I believe my technical expertise, combined with my adaptability and enthusiasm, makes me a strong candidate for this position.</w:t>
      </w:r>
    </w:p>
    <w:p>
      <w:pPr>
        <w:pStyle w:val="BodyText"/>
      </w:pPr>
      <w:r>
        <w:t xml:space="preserve">What excites me most about this opportunity is the potential to work in a setting where laboratory science plays a critical role in shaping the future of industries and communities. In Algeria Algiers, laboratories are not just spaces for experimentation but vital components of innovation that drive progress. I am confident that my background in [specific field, e.g., chemical analysis, biological research, etc.] and my ability to perform under pressure will allow me to contribute meaningfully to your team’s goals.</w:t>
      </w:r>
    </w:p>
    <w:p>
      <w:pPr>
        <w:pStyle w:val="BodyText"/>
      </w:pPr>
      <w:r>
        <w:t xml:space="preserve">Throughout my career, I have prioritized precision and integrity in every task. Whether it involves calibrating equipment, conducting experiments, or preparing detailed reports, I approach each responsibility with a sense of purpose and professionalism. I understand the importance of accuracy in laboratory work, as even minor errors can have significant consequences. This awareness has shaped my meticulous approach to all aspects of my role, ensuring that every result is reliable and reproducible.</w:t>
      </w:r>
    </w:p>
    <w:p>
      <w:pPr>
        <w:pStyle w:val="BodyText"/>
      </w:pPr>
      <w:r>
        <w:t xml:space="preserve">In addition to my technical skills, I bring strong interpersonal qualities that align with the collaborative nature of laboratory environments. I thrive in team settings, where open communication and shared goals drive success. My ability to mentor junior technicians, document procedures clearly, and maintain a positive attitude in high-pressure situations has been instrumental in fostering productive work environments. I am also fluent in [languages, if applicable], which allows me to effectively communicate with diverse teams and stakeholders.</w:t>
      </w:r>
    </w:p>
    <w:p>
      <w:pPr>
        <w:pStyle w:val="BodyText"/>
      </w:pPr>
      <w:r>
        <w:t xml:space="preserve">Algeria Algiers is a city that values innovation and progress, and I am eager to contribute my expertise to support its scientific advancements. As a Laboratory Technician, I aim to be a reliable asset to your organization, ensuring that all laboratory operations meet the highest standards of quality and efficiency. I am particularly interested in opportunities to engage in projects that leverage cutting-edge technology and address pressing global challenges, such as climate change or public health initiatives.</w:t>
      </w:r>
    </w:p>
    <w:p>
      <w:pPr>
        <w:pStyle w:val="BodyText"/>
      </w:pPr>
      <w:r>
        <w:t xml:space="preserve">I would be honored to bring my skills, enthusiasm, and dedication to your team. I am confident that my experience and passion for laboratory science will enable me to make a valuable contribution to [Company Name]’s mission in Algeria Algiers. Thank you for considering my application. I look forward to the possibility of discussing how my background aligns with the needs of your organiz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09T14:15:45Z</dcterms:created>
  <dcterms:modified xsi:type="dcterms:W3CDTF">2025-12-09T14:15:45Z</dcterms:modified>
</cp:coreProperties>
</file>

<file path=docProps/custom.xml><?xml version="1.0" encoding="utf-8"?>
<Properties xmlns="http://schemas.openxmlformats.org/officeDocument/2006/custom-properties" xmlns:vt="http://schemas.openxmlformats.org/officeDocument/2006/docPropsVTypes"/>
</file>